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BF12" w14:textId="4DE35073" w:rsidR="001A7554" w:rsidRPr="00A12980" w:rsidRDefault="001A7734" w:rsidP="001A7554">
      <w:pPr>
        <w:pStyle w:val="Titolo1"/>
        <w:ind w:left="0" w:firstLine="0"/>
        <w:rPr>
          <w:rFonts w:cs="Times"/>
        </w:rPr>
      </w:pPr>
      <w:r w:rsidRPr="00A12980">
        <w:rPr>
          <w:rFonts w:cs="Times"/>
        </w:rPr>
        <w:t xml:space="preserve">Vivere l’esperienza turistica </w:t>
      </w:r>
    </w:p>
    <w:p w14:paraId="70EBD3D6" w14:textId="7783BE3D" w:rsidR="00635CB4" w:rsidRPr="00A12980" w:rsidRDefault="001A7554" w:rsidP="00E64B53">
      <w:pPr>
        <w:pStyle w:val="Titolo2"/>
        <w:rPr>
          <w:rFonts w:cs="Times"/>
        </w:rPr>
      </w:pPr>
      <w:r w:rsidRPr="00A12980">
        <w:rPr>
          <w:rFonts w:cs="Times"/>
        </w:rPr>
        <w:t xml:space="preserve">Prof. </w:t>
      </w:r>
      <w:r w:rsidR="00983E31" w:rsidRPr="00A12980">
        <w:rPr>
          <w:rFonts w:cs="Times"/>
        </w:rPr>
        <w:t>Antonio bova</w:t>
      </w:r>
    </w:p>
    <w:p w14:paraId="5CA586DE" w14:textId="5B01D8ED" w:rsidR="001A7554" w:rsidRPr="00A12980" w:rsidRDefault="001A7554" w:rsidP="001A7554">
      <w:pPr>
        <w:spacing w:before="240" w:after="120" w:line="240" w:lineRule="exact"/>
        <w:rPr>
          <w:rFonts w:ascii="Times" w:hAnsi="Times" w:cs="Times"/>
          <w:b/>
          <w:sz w:val="18"/>
        </w:rPr>
      </w:pPr>
      <w:r w:rsidRPr="00A12980">
        <w:rPr>
          <w:rFonts w:ascii="Times" w:hAnsi="Times" w:cs="Times"/>
          <w:b/>
          <w:i/>
          <w:sz w:val="18"/>
        </w:rPr>
        <w:t>OBIETTIVO DEL CORSO</w:t>
      </w:r>
      <w:r w:rsidR="00635CB4" w:rsidRPr="00A12980">
        <w:rPr>
          <w:rFonts w:ascii="Times" w:hAnsi="Times" w:cs="Times"/>
          <w:b/>
          <w:i/>
          <w:sz w:val="18"/>
        </w:rPr>
        <w:t xml:space="preserve"> E RISULTATI DI APPRENDIMENTO ATTESI</w:t>
      </w:r>
    </w:p>
    <w:p w14:paraId="17CADFB2" w14:textId="581FCF15" w:rsidR="009852FC" w:rsidRPr="00A12980" w:rsidRDefault="007B24DA" w:rsidP="00B700A2">
      <w:pPr>
        <w:rPr>
          <w:rFonts w:ascii="Times" w:hAnsi="Times" w:cs="Times"/>
        </w:rPr>
      </w:pPr>
      <w:r w:rsidRPr="00A12980">
        <w:rPr>
          <w:rFonts w:ascii="Times" w:hAnsi="Times" w:cs="Times"/>
        </w:rPr>
        <w:t xml:space="preserve">L’obiettivo complessivo del corso è di contribuire a sviluppare nello studente la capacità di osservare e interpretare criticamente il ruolo e la funzione delle dinamiche psicologiche nel settore turistico e, più in generale, i temi </w:t>
      </w:r>
      <w:r w:rsidR="00597BAD" w:rsidRPr="00A12980">
        <w:rPr>
          <w:rFonts w:ascii="Times" w:hAnsi="Times" w:cs="Times"/>
        </w:rPr>
        <w:t>riguardanti l’</w:t>
      </w:r>
      <w:r w:rsidRPr="00A12980">
        <w:rPr>
          <w:rFonts w:ascii="Times" w:hAnsi="Times" w:cs="Times"/>
        </w:rPr>
        <w:t>incidenza del fenomeno</w:t>
      </w:r>
      <w:r w:rsidR="004445A1" w:rsidRPr="00A12980">
        <w:rPr>
          <w:rFonts w:ascii="Times" w:hAnsi="Times" w:cs="Times"/>
        </w:rPr>
        <w:t xml:space="preserve"> turistico</w:t>
      </w:r>
      <w:r w:rsidRPr="00A12980">
        <w:rPr>
          <w:rFonts w:ascii="Times" w:hAnsi="Times" w:cs="Times"/>
        </w:rPr>
        <w:t xml:space="preserve"> sul contesto sociale e culturale del territorio.</w:t>
      </w:r>
      <w:r w:rsidR="00872D83" w:rsidRPr="00A12980">
        <w:rPr>
          <w:rFonts w:ascii="Times" w:hAnsi="Times" w:cs="Times"/>
        </w:rPr>
        <w:t xml:space="preserve"> </w:t>
      </w:r>
    </w:p>
    <w:p w14:paraId="114964E2" w14:textId="47AFE341" w:rsidR="00635CB4" w:rsidRPr="00A12980" w:rsidRDefault="00635CB4" w:rsidP="00B00F83">
      <w:pPr>
        <w:rPr>
          <w:rFonts w:ascii="Times" w:hAnsi="Times" w:cs="Times"/>
          <w:i/>
          <w:iCs/>
        </w:rPr>
      </w:pPr>
    </w:p>
    <w:p w14:paraId="41AE1472" w14:textId="4B5BDB68" w:rsidR="00635CB4" w:rsidRPr="00A12980" w:rsidRDefault="00635CB4" w:rsidP="00B00F83">
      <w:pPr>
        <w:rPr>
          <w:rFonts w:ascii="Times" w:hAnsi="Times" w:cs="Times"/>
          <w:szCs w:val="20"/>
        </w:rPr>
      </w:pPr>
      <w:r w:rsidRPr="00A12980">
        <w:rPr>
          <w:rFonts w:ascii="Times" w:hAnsi="Times" w:cs="Times"/>
          <w:szCs w:val="20"/>
        </w:rPr>
        <w:t>Al termine dell’insegnamento lo studente sarà in grado di:</w:t>
      </w:r>
    </w:p>
    <w:p w14:paraId="1DFD00B8" w14:textId="77777777" w:rsidR="00635CB4" w:rsidRPr="00A12980" w:rsidRDefault="00635CB4" w:rsidP="00B00F83">
      <w:pPr>
        <w:rPr>
          <w:rFonts w:ascii="Times" w:hAnsi="Times" w:cs="Times"/>
          <w:i/>
          <w:iCs/>
        </w:rPr>
      </w:pPr>
    </w:p>
    <w:p w14:paraId="3BDAF02A"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compren</w:t>
      </w:r>
      <w:r w:rsidR="00376144" w:rsidRPr="00A12980">
        <w:rPr>
          <w:rFonts w:ascii="Times" w:hAnsi="Times" w:cs="Times"/>
        </w:rPr>
        <w:t>dere</w:t>
      </w:r>
      <w:proofErr w:type="gramEnd"/>
      <w:r w:rsidRPr="00A12980">
        <w:rPr>
          <w:rFonts w:ascii="Times" w:hAnsi="Times" w:cs="Times"/>
        </w:rPr>
        <w:t xml:space="preserve"> i fondamenti della psicologia che risultino rilevanti per la costruzione e comunicazione dell’offerta turistica</w:t>
      </w:r>
      <w:r w:rsidR="00635CB4" w:rsidRPr="00A12980">
        <w:rPr>
          <w:rFonts w:ascii="Times" w:hAnsi="Times" w:cs="Times"/>
        </w:rPr>
        <w:t xml:space="preserve"> (</w:t>
      </w:r>
      <w:r w:rsidR="00635CB4" w:rsidRPr="00A12980">
        <w:rPr>
          <w:rFonts w:ascii="Times" w:hAnsi="Times" w:cs="Times"/>
          <w:i/>
          <w:iCs/>
        </w:rPr>
        <w:t>conoscenza e comprensione</w:t>
      </w:r>
      <w:r w:rsidR="00635CB4" w:rsidRPr="00A12980">
        <w:rPr>
          <w:rFonts w:ascii="Times" w:hAnsi="Times" w:cs="Times"/>
        </w:rPr>
        <w:t>);</w:t>
      </w:r>
    </w:p>
    <w:p w14:paraId="66AD5F5A"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applicare</w:t>
      </w:r>
      <w:proofErr w:type="gramEnd"/>
      <w:r w:rsidRPr="00A12980">
        <w:rPr>
          <w:rFonts w:ascii="Times" w:hAnsi="Times" w:cs="Times"/>
        </w:rPr>
        <w:t xml:space="preserve"> le conoscenze acquisite e di comprendere e risolvere problemi riferiti alla progettazione di offerte turistiche declinate in funzione di target specifici</w:t>
      </w:r>
      <w:r w:rsidR="00635CB4" w:rsidRPr="00A12980">
        <w:rPr>
          <w:rFonts w:ascii="Times" w:hAnsi="Times" w:cs="Times"/>
        </w:rPr>
        <w:t xml:space="preserve"> (</w:t>
      </w:r>
      <w:r w:rsidR="00635CB4" w:rsidRPr="00A12980">
        <w:rPr>
          <w:rFonts w:ascii="Times" w:hAnsi="Times" w:cs="Times"/>
          <w:i/>
          <w:iCs/>
        </w:rPr>
        <w:t>capacità di applicare conoscenza e comprensione</w:t>
      </w:r>
      <w:r w:rsidR="00635CB4" w:rsidRPr="00A12980">
        <w:rPr>
          <w:rFonts w:ascii="Times" w:hAnsi="Times" w:cs="Times"/>
        </w:rPr>
        <w:t>);</w:t>
      </w:r>
    </w:p>
    <w:p w14:paraId="12D8A722"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utilizzare</w:t>
      </w:r>
      <w:proofErr w:type="gramEnd"/>
      <w:r w:rsidRPr="00A12980">
        <w:rPr>
          <w:rFonts w:ascii="Times" w:hAnsi="Times" w:cs="Times"/>
        </w:rPr>
        <w:t xml:space="preserve"> sia sul piano concettuale che su quello operativo le conoscenze acquisite con autonoma capacità di valutazione e con abilità nei diversi contesti applicativi</w:t>
      </w:r>
      <w:r w:rsidR="00635CB4" w:rsidRPr="00A12980">
        <w:rPr>
          <w:rFonts w:ascii="Times" w:hAnsi="Times" w:cs="Times"/>
        </w:rPr>
        <w:t xml:space="preserve"> (</w:t>
      </w:r>
      <w:r w:rsidR="00635CB4" w:rsidRPr="00A12980">
        <w:rPr>
          <w:rFonts w:ascii="Times" w:hAnsi="Times" w:cs="Times"/>
          <w:i/>
          <w:iCs/>
        </w:rPr>
        <w:t>autonomia di giudizio</w:t>
      </w:r>
      <w:r w:rsidR="00635CB4" w:rsidRPr="00A12980">
        <w:rPr>
          <w:rFonts w:ascii="Times" w:hAnsi="Times" w:cs="Times"/>
        </w:rPr>
        <w:t>);</w:t>
      </w:r>
    </w:p>
    <w:p w14:paraId="7F823934" w14:textId="77777777" w:rsidR="00635CB4" w:rsidRPr="00A12980" w:rsidRDefault="00376144" w:rsidP="00B00F83">
      <w:pPr>
        <w:pStyle w:val="Paragrafoelenco"/>
        <w:numPr>
          <w:ilvl w:val="0"/>
          <w:numId w:val="2"/>
        </w:numPr>
        <w:rPr>
          <w:rFonts w:ascii="Times" w:hAnsi="Times" w:cs="Times"/>
        </w:rPr>
      </w:pPr>
      <w:proofErr w:type="gramStart"/>
      <w:r w:rsidRPr="00A12980">
        <w:rPr>
          <w:rFonts w:ascii="Times" w:hAnsi="Times" w:cs="Times"/>
        </w:rPr>
        <w:t>utilizzare</w:t>
      </w:r>
      <w:proofErr w:type="gramEnd"/>
      <w:r w:rsidR="00B00F83" w:rsidRPr="00A12980">
        <w:rPr>
          <w:rFonts w:ascii="Times" w:hAnsi="Times" w:cs="Times"/>
        </w:rPr>
        <w:t xml:space="preserve"> il linguaggio tecnico tipico delle discipline per comunicare in modo chiaro e senza ambiguità con interlocutori specialisti e non specialisti</w:t>
      </w:r>
      <w:r w:rsidR="00635CB4" w:rsidRPr="00A12980">
        <w:rPr>
          <w:rFonts w:ascii="Times" w:hAnsi="Times" w:cs="Times"/>
        </w:rPr>
        <w:t xml:space="preserve"> (</w:t>
      </w:r>
      <w:r w:rsidR="00635CB4" w:rsidRPr="00A12980">
        <w:rPr>
          <w:rFonts w:ascii="Times" w:hAnsi="Times" w:cs="Times"/>
          <w:i/>
          <w:iCs/>
        </w:rPr>
        <w:t>abilità comunicative</w:t>
      </w:r>
      <w:r w:rsidR="00635CB4" w:rsidRPr="00A12980">
        <w:rPr>
          <w:rFonts w:ascii="Times" w:hAnsi="Times" w:cs="Times"/>
        </w:rPr>
        <w:t>);</w:t>
      </w:r>
    </w:p>
    <w:p w14:paraId="7E9E5991" w14:textId="5786C828" w:rsidR="002F159F" w:rsidRPr="00A12980" w:rsidRDefault="00B00F83" w:rsidP="005E428C">
      <w:pPr>
        <w:pStyle w:val="Paragrafoelenco"/>
        <w:numPr>
          <w:ilvl w:val="0"/>
          <w:numId w:val="2"/>
        </w:numPr>
        <w:rPr>
          <w:rFonts w:ascii="Times" w:hAnsi="Times" w:cs="Times"/>
        </w:rPr>
      </w:pPr>
      <w:proofErr w:type="gramStart"/>
      <w:r w:rsidRPr="00A12980">
        <w:rPr>
          <w:rFonts w:ascii="Times" w:hAnsi="Times" w:cs="Times"/>
        </w:rPr>
        <w:t>continuare</w:t>
      </w:r>
      <w:proofErr w:type="gramEnd"/>
      <w:r w:rsidRPr="00A12980">
        <w:rPr>
          <w:rFonts w:ascii="Times" w:hAnsi="Times" w:cs="Times"/>
        </w:rPr>
        <w:t xml:space="preserve"> ad approfondire in modo autonomo le principali tematiche della disciplina soprattutto nei contesti lavorativi in cui si troveranno ad operare</w:t>
      </w:r>
      <w:r w:rsidR="00635CB4" w:rsidRPr="00A12980">
        <w:rPr>
          <w:rFonts w:ascii="Times" w:hAnsi="Times" w:cs="Times"/>
        </w:rPr>
        <w:t xml:space="preserve"> (</w:t>
      </w:r>
      <w:r w:rsidR="00635CB4" w:rsidRPr="00A12980">
        <w:rPr>
          <w:rFonts w:ascii="Times" w:hAnsi="Times" w:cs="Times"/>
          <w:i/>
          <w:iCs/>
        </w:rPr>
        <w:t>capacità di apprendimento</w:t>
      </w:r>
      <w:r w:rsidR="00635CB4" w:rsidRPr="00A12980">
        <w:rPr>
          <w:rFonts w:ascii="Times" w:hAnsi="Times" w:cs="Times"/>
        </w:rPr>
        <w:t>)</w:t>
      </w:r>
      <w:r w:rsidRPr="00A12980">
        <w:rPr>
          <w:rFonts w:ascii="Times" w:hAnsi="Times" w:cs="Times"/>
        </w:rPr>
        <w:t>.</w:t>
      </w:r>
    </w:p>
    <w:p w14:paraId="4423B070" w14:textId="77777777" w:rsidR="001A7554" w:rsidRPr="00A12980" w:rsidRDefault="001A7554" w:rsidP="001A7554">
      <w:pPr>
        <w:spacing w:before="240" w:after="120" w:line="240" w:lineRule="exact"/>
        <w:rPr>
          <w:rFonts w:ascii="Times" w:hAnsi="Times" w:cs="Times"/>
          <w:b/>
          <w:sz w:val="18"/>
        </w:rPr>
      </w:pPr>
      <w:r w:rsidRPr="00A12980">
        <w:rPr>
          <w:rFonts w:ascii="Times" w:hAnsi="Times" w:cs="Times"/>
          <w:b/>
          <w:i/>
          <w:sz w:val="18"/>
        </w:rPr>
        <w:t>PROGRAMMA DEL CORSO</w:t>
      </w:r>
    </w:p>
    <w:p w14:paraId="44A3B88F" w14:textId="68B97CC6" w:rsidR="00360801" w:rsidRPr="00A12980" w:rsidRDefault="00A462D2" w:rsidP="005E428C">
      <w:pPr>
        <w:rPr>
          <w:rFonts w:ascii="Times" w:hAnsi="Times" w:cs="Times"/>
        </w:rPr>
      </w:pPr>
      <w:r w:rsidRPr="00A12980">
        <w:rPr>
          <w:rFonts w:ascii="Times" w:hAnsi="Times" w:cs="Times"/>
        </w:rPr>
        <w:t xml:space="preserve">Il corso si propone di approfondire le conoscenze teoriche e le metodologie di ricerca e di intervento proprie della Psicologia del Turismo, ossia teorie e pratiche che tengano conto sia dei processi di natura individuale (emozioni, aspettative, percezione, motivazioni, scelta) sia dei processi di natura sociale (influenza sociale, comunicazione e narrazione) caratterizzanti l'ambito del turismo. La prima parte del corso sarà prevalentemente dedicata alla definizione della disciplina con particolare riferimento alla nascita ed evoluzione della psicologia del turismo, sia in Italia sia a livello internazionale. Durante la seconda parte del corso </w:t>
      </w:r>
      <w:r w:rsidR="00597BAD" w:rsidRPr="00A12980">
        <w:rPr>
          <w:rFonts w:ascii="Times" w:hAnsi="Times" w:cs="Times"/>
        </w:rPr>
        <w:t>saranno</w:t>
      </w:r>
      <w:r w:rsidRPr="00A12980">
        <w:rPr>
          <w:rFonts w:ascii="Times" w:hAnsi="Times" w:cs="Times"/>
        </w:rPr>
        <w:t xml:space="preserve"> ampiamente discussi i temi del significato e funzione dell'esperienza turistica, e i fattori sottostanti i processi decisionali in relazione alle diverse tipologie di turismo e comportamenti turistici. La terza parte del corso si centrerà </w:t>
      </w:r>
      <w:r w:rsidR="00597BAD" w:rsidRPr="00A12980">
        <w:rPr>
          <w:rFonts w:ascii="Times" w:hAnsi="Times" w:cs="Times"/>
        </w:rPr>
        <w:t>sulle</w:t>
      </w:r>
      <w:r w:rsidRPr="00A12980">
        <w:rPr>
          <w:rFonts w:ascii="Times" w:hAnsi="Times" w:cs="Times"/>
        </w:rPr>
        <w:t xml:space="preserve"> tecniche di comunicazione e narrazione in ambito turistico. Particolare attenzione </w:t>
      </w:r>
      <w:r w:rsidR="00597BAD" w:rsidRPr="00A12980">
        <w:rPr>
          <w:rFonts w:ascii="Times" w:hAnsi="Times" w:cs="Times"/>
        </w:rPr>
        <w:t>sarà</w:t>
      </w:r>
      <w:r w:rsidRPr="00A12980">
        <w:rPr>
          <w:rFonts w:ascii="Times" w:hAnsi="Times" w:cs="Times"/>
        </w:rPr>
        <w:t xml:space="preserve"> riservata </w:t>
      </w:r>
      <w:r w:rsidRPr="00A12980">
        <w:rPr>
          <w:rFonts w:ascii="Times" w:hAnsi="Times" w:cs="Times"/>
        </w:rPr>
        <w:lastRenderedPageBreak/>
        <w:t xml:space="preserve">alla costruzione di una capacità di osservazione e interpretazione critica delle dinamiche psicologiche che hanno un ruolo rilevante nel settore turistico e, più in generale, i temi </w:t>
      </w:r>
      <w:r w:rsidR="00597BAD" w:rsidRPr="00A12980">
        <w:rPr>
          <w:rFonts w:ascii="Times" w:hAnsi="Times" w:cs="Times"/>
        </w:rPr>
        <w:t>riguardanti l’</w:t>
      </w:r>
      <w:r w:rsidRPr="00A12980">
        <w:rPr>
          <w:rFonts w:ascii="Times" w:hAnsi="Times" w:cs="Times"/>
        </w:rPr>
        <w:t xml:space="preserve">incidenza del fenomeno </w:t>
      </w:r>
      <w:r w:rsidR="004445A1" w:rsidRPr="00A12980">
        <w:rPr>
          <w:rFonts w:ascii="Times" w:hAnsi="Times" w:cs="Times"/>
        </w:rPr>
        <w:t xml:space="preserve">turistico </w:t>
      </w:r>
      <w:r w:rsidRPr="00A12980">
        <w:rPr>
          <w:rFonts w:ascii="Times" w:hAnsi="Times" w:cs="Times"/>
        </w:rPr>
        <w:t>sul contesto sociale e culturale del territorio.</w:t>
      </w:r>
    </w:p>
    <w:p w14:paraId="616889BF" w14:textId="77777777" w:rsidR="001A7554" w:rsidRPr="00A12980" w:rsidRDefault="001A7554" w:rsidP="001A7554">
      <w:pPr>
        <w:keepNext/>
        <w:spacing w:before="240" w:after="120" w:line="240" w:lineRule="exact"/>
        <w:rPr>
          <w:rFonts w:ascii="Times" w:hAnsi="Times" w:cs="Times"/>
          <w:b/>
          <w:sz w:val="18"/>
        </w:rPr>
      </w:pPr>
      <w:r w:rsidRPr="00A12980">
        <w:rPr>
          <w:rFonts w:ascii="Times" w:hAnsi="Times" w:cs="Times"/>
          <w:b/>
          <w:i/>
          <w:sz w:val="18"/>
        </w:rPr>
        <w:t>BIBLIOGRAFIA</w:t>
      </w:r>
    </w:p>
    <w:p w14:paraId="724CACEE" w14:textId="64BF91C9" w:rsidR="00093994" w:rsidRPr="00A12980" w:rsidRDefault="000C2353" w:rsidP="00093994">
      <w:pPr>
        <w:pStyle w:val="Testo1"/>
        <w:spacing w:line="240" w:lineRule="atLeast"/>
        <w:ind w:left="0" w:firstLine="0"/>
        <w:rPr>
          <w:rFonts w:cs="Times"/>
          <w:spacing w:val="-5"/>
          <w:szCs w:val="18"/>
        </w:rPr>
      </w:pPr>
      <w:r w:rsidRPr="00A12980">
        <w:rPr>
          <w:rFonts w:cs="Times"/>
          <w:smallCaps/>
          <w:spacing w:val="-5"/>
          <w:szCs w:val="18"/>
        </w:rPr>
        <w:t>*</w:t>
      </w:r>
      <w:r w:rsidR="00093994" w:rsidRPr="00A12980">
        <w:rPr>
          <w:rFonts w:cs="Times"/>
          <w:smallCaps/>
          <w:spacing w:val="-5"/>
          <w:szCs w:val="18"/>
        </w:rPr>
        <w:t xml:space="preserve"> </w:t>
      </w:r>
      <w:r w:rsidR="00093994" w:rsidRPr="00877917">
        <w:rPr>
          <w:rFonts w:cs="Times"/>
          <w:smallCaps/>
          <w:spacing w:val="-5"/>
          <w:sz w:val="16"/>
          <w:szCs w:val="16"/>
        </w:rPr>
        <w:t>Maeran, R</w:t>
      </w:r>
      <w:r w:rsidR="00093994" w:rsidRPr="00A12980">
        <w:rPr>
          <w:rFonts w:cs="Times"/>
          <w:smallCaps/>
          <w:spacing w:val="-5"/>
          <w:szCs w:val="18"/>
        </w:rPr>
        <w:t xml:space="preserve">. (2018). </w:t>
      </w:r>
      <w:r w:rsidR="00093994" w:rsidRPr="00A12980">
        <w:rPr>
          <w:rFonts w:cs="Times"/>
          <w:i/>
          <w:spacing w:val="-5"/>
          <w:szCs w:val="18"/>
        </w:rPr>
        <w:t xml:space="preserve"> Psicologia e turismo. </w:t>
      </w:r>
      <w:r w:rsidR="00093994" w:rsidRPr="00A12980">
        <w:rPr>
          <w:rFonts w:cs="Times"/>
          <w:spacing w:val="-5"/>
          <w:szCs w:val="18"/>
        </w:rPr>
        <w:t>Roma-Bari: Laterza</w:t>
      </w:r>
      <w:r w:rsidRPr="00A12980">
        <w:rPr>
          <w:rFonts w:cs="Times"/>
          <w:spacing w:val="-5"/>
          <w:szCs w:val="18"/>
        </w:rPr>
        <w:t xml:space="preserve"> (cap. 1-2-3-4-5-8-10)</w:t>
      </w:r>
      <w:r w:rsidR="00E21264">
        <w:rPr>
          <w:rFonts w:cs="Times"/>
          <w:spacing w:val="-5"/>
          <w:szCs w:val="18"/>
        </w:rPr>
        <w:t xml:space="preserve"> </w:t>
      </w:r>
      <w:hyperlink r:id="rId5" w:history="1">
        <w:r w:rsidR="00E21264" w:rsidRPr="00E21264">
          <w:rPr>
            <w:rStyle w:val="Collegamentoipertestuale"/>
            <w:rFonts w:cs="Times"/>
            <w:spacing w:val="-5"/>
            <w:szCs w:val="18"/>
          </w:rPr>
          <w:t>Acquista da V&amp;P</w:t>
        </w:r>
      </w:hyperlink>
    </w:p>
    <w:p w14:paraId="76A73796" w14:textId="6EA06D7C" w:rsidR="00085A66" w:rsidRPr="00A12980" w:rsidRDefault="002F159F" w:rsidP="00085A66">
      <w:pPr>
        <w:pStyle w:val="Testo1"/>
        <w:spacing w:line="240" w:lineRule="atLeast"/>
        <w:ind w:left="0" w:firstLine="0"/>
        <w:rPr>
          <w:rFonts w:cs="Times"/>
          <w:spacing w:val="-5"/>
          <w:szCs w:val="18"/>
        </w:rPr>
      </w:pPr>
      <w:r w:rsidRPr="00A12980">
        <w:rPr>
          <w:rFonts w:cs="Times"/>
          <w:spacing w:val="-5"/>
          <w:szCs w:val="18"/>
        </w:rPr>
        <w:t>*</w:t>
      </w:r>
      <w:r w:rsidR="000C2353" w:rsidRPr="00A12980">
        <w:rPr>
          <w:rFonts w:cs="Times"/>
          <w:spacing w:val="-5"/>
          <w:szCs w:val="18"/>
        </w:rPr>
        <w:t>*</w:t>
      </w:r>
      <w:r w:rsidRPr="00A12980">
        <w:rPr>
          <w:rFonts w:cs="Times"/>
          <w:spacing w:val="-5"/>
          <w:szCs w:val="18"/>
        </w:rPr>
        <w:t xml:space="preserve"> </w:t>
      </w:r>
      <w:r w:rsidR="00360801" w:rsidRPr="00877917">
        <w:rPr>
          <w:rFonts w:cs="Times"/>
          <w:smallCaps/>
          <w:spacing w:val="-5"/>
          <w:sz w:val="16"/>
          <w:szCs w:val="18"/>
        </w:rPr>
        <w:t>Amoretti, G., &amp; Varani, N</w:t>
      </w:r>
      <w:r w:rsidR="00360801" w:rsidRPr="00A12980">
        <w:rPr>
          <w:rFonts w:cs="Times"/>
          <w:smallCaps/>
          <w:spacing w:val="-5"/>
          <w:szCs w:val="18"/>
        </w:rPr>
        <w:t xml:space="preserve">. </w:t>
      </w:r>
      <w:r w:rsidRPr="00A12980">
        <w:rPr>
          <w:rFonts w:cs="Times"/>
          <w:smallCaps/>
          <w:spacing w:val="-5"/>
          <w:szCs w:val="18"/>
        </w:rPr>
        <w:t>(20</w:t>
      </w:r>
      <w:r w:rsidR="00360801" w:rsidRPr="00A12980">
        <w:rPr>
          <w:rFonts w:cs="Times"/>
          <w:smallCaps/>
          <w:spacing w:val="-5"/>
          <w:szCs w:val="18"/>
        </w:rPr>
        <w:t>1</w:t>
      </w:r>
      <w:r w:rsidRPr="00A12980">
        <w:rPr>
          <w:rFonts w:cs="Times"/>
          <w:smallCaps/>
          <w:spacing w:val="-5"/>
          <w:szCs w:val="18"/>
        </w:rPr>
        <w:t>6).</w:t>
      </w:r>
      <w:r w:rsidRPr="00A12980">
        <w:rPr>
          <w:rFonts w:cs="Times"/>
          <w:spacing w:val="-5"/>
          <w:szCs w:val="18"/>
        </w:rPr>
        <w:t xml:space="preserve"> </w:t>
      </w:r>
      <w:r w:rsidR="00360801" w:rsidRPr="00A12980">
        <w:rPr>
          <w:rFonts w:cs="Times"/>
          <w:i/>
          <w:spacing w:val="-5"/>
          <w:szCs w:val="18"/>
        </w:rPr>
        <w:t>Psicologia e geografia del turismo. Dai motivi del turista all'elaborazione dell'offerta</w:t>
      </w:r>
      <w:r w:rsidRPr="00A12980">
        <w:rPr>
          <w:rFonts w:cs="Times"/>
          <w:i/>
          <w:spacing w:val="-5"/>
          <w:szCs w:val="18"/>
        </w:rPr>
        <w:t>.</w:t>
      </w:r>
      <w:r w:rsidRPr="00A12980">
        <w:rPr>
          <w:rFonts w:cs="Times"/>
          <w:spacing w:val="-5"/>
          <w:szCs w:val="18"/>
        </w:rPr>
        <w:t xml:space="preserve"> </w:t>
      </w:r>
      <w:r w:rsidR="009B5406" w:rsidRPr="00A12980">
        <w:rPr>
          <w:rFonts w:cs="Times"/>
          <w:spacing w:val="-5"/>
          <w:szCs w:val="18"/>
        </w:rPr>
        <w:t>Padova: Libreriauniversitaria.it Edizioni.</w:t>
      </w:r>
      <w:r w:rsidR="000C2353" w:rsidRPr="00A12980">
        <w:rPr>
          <w:rFonts w:cs="Times"/>
          <w:spacing w:val="-5"/>
          <w:szCs w:val="18"/>
        </w:rPr>
        <w:t xml:space="preserve"> (</w:t>
      </w:r>
      <w:r w:rsidR="009B5406" w:rsidRPr="00A12980">
        <w:rPr>
          <w:rFonts w:cs="Times"/>
          <w:spacing w:val="-5"/>
          <w:szCs w:val="18"/>
        </w:rPr>
        <w:t>parte I e parte III</w:t>
      </w:r>
      <w:r w:rsidR="000C2353" w:rsidRPr="00A12980">
        <w:rPr>
          <w:rFonts w:cs="Times"/>
          <w:spacing w:val="-5"/>
          <w:szCs w:val="18"/>
        </w:rPr>
        <w:t>)</w:t>
      </w:r>
    </w:p>
    <w:p w14:paraId="65B264A5" w14:textId="77777777" w:rsidR="00783957" w:rsidRPr="00A12980" w:rsidRDefault="00783957" w:rsidP="00783957">
      <w:pPr>
        <w:spacing w:before="240" w:after="120"/>
        <w:rPr>
          <w:rFonts w:ascii="Times" w:hAnsi="Times" w:cs="Times"/>
          <w:b/>
          <w:i/>
          <w:sz w:val="18"/>
        </w:rPr>
      </w:pPr>
      <w:r w:rsidRPr="00A12980">
        <w:rPr>
          <w:rFonts w:ascii="Times" w:hAnsi="Times" w:cs="Times"/>
          <w:b/>
          <w:i/>
          <w:sz w:val="18"/>
        </w:rPr>
        <w:t>DIDATTICA DEL CORSO</w:t>
      </w:r>
      <w:bookmarkStart w:id="0" w:name="_GoBack"/>
      <w:bookmarkEnd w:id="0"/>
    </w:p>
    <w:p w14:paraId="625EF9A2" w14:textId="0D3862E0" w:rsidR="004445A1" w:rsidRPr="00A12980" w:rsidRDefault="00AC665D" w:rsidP="00783957">
      <w:pPr>
        <w:pStyle w:val="Testo2"/>
        <w:rPr>
          <w:rFonts w:cs="Times"/>
        </w:rPr>
      </w:pPr>
      <w:r w:rsidRPr="00AC665D">
        <w:rPr>
          <w:rFonts w:cs="Times"/>
        </w:rPr>
        <w:t>Il corso prevede lezioni in aula integrate da presentazioni multimediali e materiale messo a disposizione online, analisi di strumenti operativi, esercitazioni e simulazioni.</w:t>
      </w:r>
      <w:r>
        <w:rPr>
          <w:rFonts w:cs="Times"/>
        </w:rPr>
        <w:t xml:space="preserve"> </w:t>
      </w:r>
      <w:r w:rsidR="006015AA" w:rsidRPr="00A12980">
        <w:rPr>
          <w:rFonts w:cs="Times"/>
        </w:rPr>
        <w:t>Verranno utilizzate esperienze e studi di casi al fine di riconnettere le teorie alla realtà.</w:t>
      </w:r>
    </w:p>
    <w:p w14:paraId="47E430A5" w14:textId="77ED9FB5" w:rsidR="002F159F" w:rsidRPr="00A12980" w:rsidRDefault="004445A1" w:rsidP="005E428C">
      <w:pPr>
        <w:pStyle w:val="Testo2"/>
        <w:rPr>
          <w:rFonts w:cs="Times"/>
        </w:rPr>
      </w:pPr>
      <w:r w:rsidRPr="00A12980">
        <w:rPr>
          <w:rFonts w:cs="Times"/>
        </w:rPr>
        <w:t>Sulla piattaforma blackboard gli studenti potranno trovare tutto il materiale didattico prodotto durante il corso (presentazioni Power Point, articoli, materiale relativo agli studi di caso) ed eventuale materiale utile alla preparazione dell’esame.</w:t>
      </w:r>
    </w:p>
    <w:p w14:paraId="6BFB1D4A" w14:textId="2AAFCD7B" w:rsidR="00783957" w:rsidRPr="00A12980" w:rsidRDefault="00783957" w:rsidP="00783957">
      <w:pPr>
        <w:spacing w:before="240" w:after="120"/>
        <w:rPr>
          <w:rFonts w:ascii="Times" w:hAnsi="Times" w:cs="Times"/>
          <w:b/>
          <w:i/>
          <w:sz w:val="18"/>
        </w:rPr>
      </w:pPr>
      <w:r w:rsidRPr="00A12980">
        <w:rPr>
          <w:rFonts w:ascii="Times" w:hAnsi="Times" w:cs="Times"/>
          <w:b/>
          <w:i/>
          <w:sz w:val="18"/>
        </w:rPr>
        <w:t xml:space="preserve">METODO </w:t>
      </w:r>
      <w:r w:rsidR="00B00F83" w:rsidRPr="00A12980">
        <w:rPr>
          <w:rFonts w:ascii="Times" w:hAnsi="Times" w:cs="Times"/>
          <w:b/>
          <w:i/>
          <w:sz w:val="18"/>
        </w:rPr>
        <w:t xml:space="preserve">E CRITERI </w:t>
      </w:r>
      <w:r w:rsidRPr="00A12980">
        <w:rPr>
          <w:rFonts w:ascii="Times" w:hAnsi="Times" w:cs="Times"/>
          <w:b/>
          <w:i/>
          <w:sz w:val="18"/>
        </w:rPr>
        <w:t>DI VALUTAZIONE</w:t>
      </w:r>
    </w:p>
    <w:p w14:paraId="324295B4" w14:textId="5C3B7754" w:rsidR="00F70BF3" w:rsidRPr="00A12980" w:rsidRDefault="007D2CF3" w:rsidP="00F70BF3">
      <w:pPr>
        <w:pStyle w:val="Testo2"/>
        <w:rPr>
          <w:rFonts w:cs="Times"/>
        </w:rPr>
      </w:pPr>
      <w:r w:rsidRPr="00A12980">
        <w:rPr>
          <w:rFonts w:cs="Times"/>
        </w:rPr>
        <w:t xml:space="preserve">La prova d’esame sarà </w:t>
      </w:r>
      <w:r w:rsidR="00DC19C0" w:rsidRPr="00A12980">
        <w:rPr>
          <w:rFonts w:cs="Times"/>
        </w:rPr>
        <w:t xml:space="preserve">differente per </w:t>
      </w:r>
      <w:r w:rsidR="002A267D" w:rsidRPr="00A12980">
        <w:rPr>
          <w:rFonts w:cs="Times"/>
        </w:rPr>
        <w:t xml:space="preserve">coloro che avranno frequentato almeno il 75% delle lezioni e </w:t>
      </w:r>
      <w:r w:rsidR="00DC19C0" w:rsidRPr="00A12980">
        <w:rPr>
          <w:rFonts w:cs="Times"/>
        </w:rPr>
        <w:t xml:space="preserve">coloro che non avranno </w:t>
      </w:r>
      <w:r w:rsidR="00C31F43" w:rsidRPr="00A12980">
        <w:rPr>
          <w:rFonts w:cs="Times"/>
        </w:rPr>
        <w:t xml:space="preserve">frequentato il corso o comunque non avranno </w:t>
      </w:r>
      <w:r w:rsidR="00DC19C0" w:rsidRPr="00A12980">
        <w:rPr>
          <w:rFonts w:cs="Times"/>
        </w:rPr>
        <w:t xml:space="preserve">raggiunto il 75% delle presenze. </w:t>
      </w:r>
    </w:p>
    <w:p w14:paraId="2927A421" w14:textId="77777777" w:rsidR="00F70BF3" w:rsidRPr="00A12980" w:rsidRDefault="00F70BF3" w:rsidP="00F70BF3">
      <w:pPr>
        <w:pStyle w:val="Testo2"/>
        <w:rPr>
          <w:rFonts w:cs="Times"/>
        </w:rPr>
      </w:pPr>
    </w:p>
    <w:p w14:paraId="04273444" w14:textId="6BC9179B" w:rsidR="00F70BF3" w:rsidRPr="00A12980" w:rsidRDefault="00F70BF3" w:rsidP="00F70BF3">
      <w:pPr>
        <w:pStyle w:val="Testo2"/>
        <w:rPr>
          <w:rFonts w:cs="Times"/>
        </w:rPr>
      </w:pPr>
      <w:r w:rsidRPr="00A12980">
        <w:rPr>
          <w:rFonts w:cs="Times"/>
        </w:rPr>
        <w:t>Per i primi,</w:t>
      </w:r>
      <w:r w:rsidR="00A46897" w:rsidRPr="00A12980">
        <w:rPr>
          <w:rFonts w:cs="Times"/>
        </w:rPr>
        <w:t xml:space="preserve"> </w:t>
      </w:r>
      <w:r w:rsidRPr="00A12980">
        <w:rPr>
          <w:rFonts w:cs="Times"/>
        </w:rPr>
        <w:t>considerati ‘frequentanti’, la prova d’esame si baserà su:</w:t>
      </w:r>
    </w:p>
    <w:p w14:paraId="6F0CD91C" w14:textId="1E9CDC78" w:rsidR="00F70BF3" w:rsidRPr="00A12980" w:rsidRDefault="00F70BF3" w:rsidP="00F70BF3">
      <w:pPr>
        <w:pStyle w:val="Testo2"/>
        <w:rPr>
          <w:rFonts w:cs="Times"/>
        </w:rPr>
      </w:pPr>
      <w:r w:rsidRPr="00A12980">
        <w:rPr>
          <w:rFonts w:cs="Times"/>
        </w:rPr>
        <w:t xml:space="preserve">a) qualità del </w:t>
      </w:r>
      <w:r w:rsidR="00201D19" w:rsidRPr="00A12980">
        <w:rPr>
          <w:rFonts w:cs="Times"/>
        </w:rPr>
        <w:t>progetto individuale discusso nel corso del colloquio</w:t>
      </w:r>
      <w:r w:rsidRPr="00A12980">
        <w:rPr>
          <w:rFonts w:cs="Times"/>
          <w:b/>
        </w:rPr>
        <w:t xml:space="preserve"> </w:t>
      </w:r>
      <w:r w:rsidRPr="00A12980">
        <w:rPr>
          <w:rFonts w:cs="Times"/>
        </w:rPr>
        <w:t>(50%)</w:t>
      </w:r>
      <w:r w:rsidR="00201D19" w:rsidRPr="00A12980">
        <w:rPr>
          <w:rFonts w:cs="Times"/>
        </w:rPr>
        <w:t>. Progetto individuale. Lo studente deve realizzare una presentazione Power Point che discuterà con il docente durante il colloquio. L'obiettivo della presentazione è prendere in esame e analizzare il proprio luogo di origine utilizzando le teorie e gli strumenti presentati nel corso delle lezioni. In particolare, lo studente deve prendere in esame i seguenti aspetti: 1) situazione attuale del territorio in riferimento alla dimensione turistica, 2) fattori psicologici che motivano a visitare / a non visitare il territorio, 3) proposte di modifiche / integrazioni rispetto alla situazione attuale. Ulteriori informazioni e chiarimenti riguardo il progetto individuale saranno forniti nel corso della prima lezione del corso.</w:t>
      </w:r>
    </w:p>
    <w:p w14:paraId="5AF20127" w14:textId="450992AD" w:rsidR="00F70BF3" w:rsidRPr="00A12980" w:rsidRDefault="00F70BF3" w:rsidP="00F70BF3">
      <w:pPr>
        <w:pStyle w:val="Testo2"/>
        <w:rPr>
          <w:rFonts w:cs="Times"/>
        </w:rPr>
      </w:pPr>
      <w:r w:rsidRPr="00A12980">
        <w:rPr>
          <w:rFonts w:cs="Times"/>
        </w:rPr>
        <w:t>b) colloquio (</w:t>
      </w:r>
      <w:r w:rsidR="0015778D" w:rsidRPr="00A12980">
        <w:rPr>
          <w:rFonts w:cs="Times"/>
        </w:rPr>
        <w:t>50</w:t>
      </w:r>
      <w:r w:rsidRPr="00A12980">
        <w:rPr>
          <w:rFonts w:cs="Times"/>
        </w:rPr>
        <w:t>%) relativo ai testi indicati in bibliografia con * e agli argomenti trattati a lezione. Il colloquio consisterà in una serie di domande sui temi trattati a lezione e sui libri indicati in bibliografia. Verrà data particolare attenzione alla comprensione degli argomenti svolti</w:t>
      </w:r>
      <w:r w:rsidR="001C7D54" w:rsidRPr="00A12980">
        <w:rPr>
          <w:rFonts w:cs="Times"/>
        </w:rPr>
        <w:t xml:space="preserve">, alla loro rilettura critica </w:t>
      </w:r>
      <w:r w:rsidRPr="00A12980">
        <w:rPr>
          <w:rFonts w:cs="Times"/>
        </w:rPr>
        <w:t>e alla capacità di applicarli in modo consapevole al proprio territorio di origine.</w:t>
      </w:r>
    </w:p>
    <w:p w14:paraId="11232A49" w14:textId="77777777" w:rsidR="00F70BF3" w:rsidRPr="00A12980" w:rsidRDefault="00F70BF3" w:rsidP="00783957">
      <w:pPr>
        <w:pStyle w:val="Testo2"/>
        <w:rPr>
          <w:rFonts w:cs="Times"/>
        </w:rPr>
      </w:pPr>
    </w:p>
    <w:p w14:paraId="27067A0C" w14:textId="2E806882" w:rsidR="00F70BF3" w:rsidRPr="00A12980" w:rsidRDefault="00F70BF3" w:rsidP="00F70BF3">
      <w:pPr>
        <w:pStyle w:val="Testo2"/>
        <w:rPr>
          <w:rFonts w:cs="Times"/>
        </w:rPr>
      </w:pPr>
      <w:r w:rsidRPr="00A12980">
        <w:rPr>
          <w:rFonts w:cs="Times"/>
        </w:rPr>
        <w:lastRenderedPageBreak/>
        <w:t xml:space="preserve">Per i secondi, </w:t>
      </w:r>
      <w:r w:rsidR="00A46897" w:rsidRPr="00A12980">
        <w:rPr>
          <w:rFonts w:cs="Times"/>
        </w:rPr>
        <w:t>considerati ‘non frequentanti’</w:t>
      </w:r>
      <w:r w:rsidRPr="00A12980">
        <w:rPr>
          <w:rFonts w:cs="Times"/>
        </w:rPr>
        <w:t>,</w:t>
      </w:r>
      <w:r w:rsidR="00A46897" w:rsidRPr="00A12980">
        <w:rPr>
          <w:rFonts w:cs="Times"/>
        </w:rPr>
        <w:t xml:space="preserve"> </w:t>
      </w:r>
      <w:r w:rsidR="00DC19C0" w:rsidRPr="00A12980">
        <w:rPr>
          <w:rFonts w:cs="Times"/>
        </w:rPr>
        <w:t xml:space="preserve">l’esame sarà </w:t>
      </w:r>
      <w:r w:rsidR="002A267D" w:rsidRPr="00A12980">
        <w:rPr>
          <w:rFonts w:cs="Times"/>
        </w:rPr>
        <w:t xml:space="preserve">unicamente </w:t>
      </w:r>
      <w:r w:rsidR="00DC19C0" w:rsidRPr="00A12980">
        <w:rPr>
          <w:rFonts w:cs="Times"/>
        </w:rPr>
        <w:t xml:space="preserve">di natura orale e </w:t>
      </w:r>
      <w:r w:rsidR="007D2CF3" w:rsidRPr="00A12980">
        <w:rPr>
          <w:rFonts w:cs="Times"/>
        </w:rPr>
        <w:t>verterà sui contenuti dei testi proposti in bibliografia</w:t>
      </w:r>
      <w:r w:rsidR="00DC19C0" w:rsidRPr="00A12980">
        <w:rPr>
          <w:rFonts w:cs="Times"/>
        </w:rPr>
        <w:t xml:space="preserve"> (contrassegnati </w:t>
      </w:r>
      <w:r w:rsidR="00F21272" w:rsidRPr="00A12980">
        <w:rPr>
          <w:rFonts w:cs="Times"/>
        </w:rPr>
        <w:t xml:space="preserve">sia </w:t>
      </w:r>
      <w:r w:rsidR="00DC19C0" w:rsidRPr="00A12980">
        <w:rPr>
          <w:rFonts w:cs="Times"/>
        </w:rPr>
        <w:t xml:space="preserve">con * </w:t>
      </w:r>
      <w:r w:rsidR="00F21272" w:rsidRPr="00A12980">
        <w:rPr>
          <w:rFonts w:cs="Times"/>
        </w:rPr>
        <w:t xml:space="preserve">sia con **). </w:t>
      </w:r>
    </w:p>
    <w:p w14:paraId="1B9F83D7" w14:textId="39FC57AA" w:rsidR="000B5964" w:rsidRPr="00A12980" w:rsidRDefault="000B5964" w:rsidP="00783957">
      <w:pPr>
        <w:pStyle w:val="Testo2"/>
        <w:rPr>
          <w:rFonts w:cs="Times"/>
        </w:rPr>
      </w:pPr>
    </w:p>
    <w:p w14:paraId="51918E92" w14:textId="133A3C2A" w:rsidR="00783957" w:rsidRPr="00A12980" w:rsidRDefault="00783957" w:rsidP="00783957">
      <w:pPr>
        <w:spacing w:before="240" w:after="120" w:line="240" w:lineRule="exact"/>
        <w:rPr>
          <w:rFonts w:ascii="Times" w:hAnsi="Times" w:cs="Times"/>
          <w:b/>
          <w:i/>
          <w:sz w:val="18"/>
        </w:rPr>
      </w:pPr>
      <w:r w:rsidRPr="00A12980">
        <w:rPr>
          <w:rFonts w:ascii="Times" w:hAnsi="Times" w:cs="Times"/>
          <w:b/>
          <w:i/>
          <w:sz w:val="18"/>
        </w:rPr>
        <w:t>AVVERTENZE</w:t>
      </w:r>
      <w:r w:rsidR="00B00F83" w:rsidRPr="00A12980">
        <w:rPr>
          <w:rFonts w:ascii="Times" w:hAnsi="Times" w:cs="Times"/>
          <w:b/>
          <w:i/>
          <w:sz w:val="18"/>
        </w:rPr>
        <w:t xml:space="preserve"> E PREREQUISITI</w:t>
      </w:r>
    </w:p>
    <w:p w14:paraId="10A9435F" w14:textId="0B6999C8" w:rsidR="005B6117" w:rsidRPr="00A12980" w:rsidRDefault="00CB5595" w:rsidP="00D02448">
      <w:pPr>
        <w:pStyle w:val="Testo2"/>
        <w:rPr>
          <w:rFonts w:cs="Times"/>
        </w:rPr>
      </w:pPr>
      <w:bookmarkStart w:id="1" w:name="_Hlk39853408"/>
      <w:r w:rsidRPr="00A12980">
        <w:rPr>
          <w:rFonts w:cs="Times"/>
        </w:rPr>
        <w:t xml:space="preserve">Avendo carattere introduttivo, l’insegnamento non necessita di prerequisiti relativi ai contenuti. Tuttavia, </w:t>
      </w:r>
      <w:r w:rsidR="00473717" w:rsidRPr="00A12980">
        <w:rPr>
          <w:rFonts w:cs="Times"/>
        </w:rPr>
        <w:t>interesse e curiosità intellettuale per le</w:t>
      </w:r>
      <w:r w:rsidRPr="00A12980">
        <w:rPr>
          <w:rFonts w:cs="Times"/>
        </w:rPr>
        <w:t xml:space="preserve"> tematiche rilevanti inerenti l'ambito del turismo p</w:t>
      </w:r>
      <w:r w:rsidR="00473717" w:rsidRPr="00A12980">
        <w:rPr>
          <w:rFonts w:cs="Times"/>
        </w:rPr>
        <w:t>ossono</w:t>
      </w:r>
      <w:r w:rsidRPr="00A12980">
        <w:rPr>
          <w:rFonts w:cs="Times"/>
        </w:rPr>
        <w:t xml:space="preserve"> facilitare la comprensione dei contenuti stessi.</w:t>
      </w:r>
    </w:p>
    <w:p w14:paraId="048A0070" w14:textId="77777777" w:rsidR="00A12980" w:rsidRDefault="00A12980" w:rsidP="00B00F83">
      <w:pPr>
        <w:pStyle w:val="Testo2"/>
        <w:rPr>
          <w:rFonts w:cs="Times"/>
          <w:b/>
          <w:i/>
          <w:noProof w:val="0"/>
          <w:szCs w:val="24"/>
        </w:rPr>
      </w:pPr>
      <w:bookmarkStart w:id="2" w:name="_Hlk39853527"/>
      <w:bookmarkEnd w:id="1"/>
    </w:p>
    <w:p w14:paraId="6FC79A84" w14:textId="55930740" w:rsidR="00A12980" w:rsidRPr="00A12980" w:rsidRDefault="00A12980" w:rsidP="00B00F83">
      <w:pPr>
        <w:pStyle w:val="Testo2"/>
        <w:rPr>
          <w:rFonts w:cs="Times"/>
          <w:i/>
          <w:iCs/>
        </w:rPr>
      </w:pPr>
      <w:r w:rsidRPr="00A12980">
        <w:rPr>
          <w:rFonts w:cs="Times"/>
          <w:i/>
          <w:iCs/>
        </w:rPr>
        <w:t>Orario e luogo di ricevimento detgli studenti</w:t>
      </w:r>
    </w:p>
    <w:p w14:paraId="2B1AA4FC" w14:textId="77255F58" w:rsidR="00B00F83" w:rsidRPr="00A12980" w:rsidRDefault="00B00F83" w:rsidP="00B00F83">
      <w:pPr>
        <w:pStyle w:val="Testo2"/>
        <w:rPr>
          <w:rFonts w:cs="Times"/>
        </w:rPr>
      </w:pPr>
      <w:r w:rsidRPr="00A12980">
        <w:rPr>
          <w:rFonts w:cs="Times"/>
        </w:rPr>
        <w:t xml:space="preserve">Il Prof. Antonio Bova comunicherà </w:t>
      </w:r>
      <w:r w:rsidR="00ED4865" w:rsidRPr="00A12980">
        <w:rPr>
          <w:rFonts w:cs="Times"/>
        </w:rPr>
        <w:t xml:space="preserve">nel corso della prima lezione del corso </w:t>
      </w:r>
      <w:r w:rsidRPr="00A12980">
        <w:rPr>
          <w:rFonts w:cs="Times"/>
        </w:rPr>
        <w:t xml:space="preserve">orario e </w:t>
      </w:r>
      <w:r w:rsidR="00ED4865" w:rsidRPr="00A12980">
        <w:rPr>
          <w:rFonts w:cs="Times"/>
        </w:rPr>
        <w:t>modalità</w:t>
      </w:r>
      <w:r w:rsidRPr="00A12980">
        <w:rPr>
          <w:rFonts w:cs="Times"/>
        </w:rPr>
        <w:t xml:space="preserve"> di ricevimento degli studenti.</w:t>
      </w:r>
      <w:bookmarkEnd w:id="2"/>
    </w:p>
    <w:p w14:paraId="652E611D" w14:textId="77777777" w:rsidR="00B00F83" w:rsidRPr="00A12980" w:rsidRDefault="00B00F83" w:rsidP="00D02448">
      <w:pPr>
        <w:pStyle w:val="Testo2"/>
        <w:rPr>
          <w:rFonts w:cs="Times"/>
        </w:rPr>
      </w:pPr>
    </w:p>
    <w:sectPr w:rsidR="00B00F83" w:rsidRPr="00A12980"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EzNTA1MjYyMzNT0lEKTi0uzszPAykwNKwFAMmQG+wt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778D"/>
    <w:rsid w:val="00162A76"/>
    <w:rsid w:val="00186764"/>
    <w:rsid w:val="00187B99"/>
    <w:rsid w:val="001A7554"/>
    <w:rsid w:val="001A7734"/>
    <w:rsid w:val="001C7D54"/>
    <w:rsid w:val="002014DD"/>
    <w:rsid w:val="00201D19"/>
    <w:rsid w:val="00220627"/>
    <w:rsid w:val="0022429A"/>
    <w:rsid w:val="00267256"/>
    <w:rsid w:val="002729D0"/>
    <w:rsid w:val="002A267D"/>
    <w:rsid w:val="002A5244"/>
    <w:rsid w:val="002B3DFA"/>
    <w:rsid w:val="002D0C77"/>
    <w:rsid w:val="002F159F"/>
    <w:rsid w:val="002F28C6"/>
    <w:rsid w:val="00301748"/>
    <w:rsid w:val="00302D6C"/>
    <w:rsid w:val="00360801"/>
    <w:rsid w:val="00376144"/>
    <w:rsid w:val="003941FE"/>
    <w:rsid w:val="003D2072"/>
    <w:rsid w:val="003F4C44"/>
    <w:rsid w:val="00405FD6"/>
    <w:rsid w:val="00443FA4"/>
    <w:rsid w:val="004445A1"/>
    <w:rsid w:val="00473717"/>
    <w:rsid w:val="00492298"/>
    <w:rsid w:val="004D1217"/>
    <w:rsid w:val="004D6008"/>
    <w:rsid w:val="004F3ABF"/>
    <w:rsid w:val="00504233"/>
    <w:rsid w:val="00526562"/>
    <w:rsid w:val="00563EE8"/>
    <w:rsid w:val="0056780D"/>
    <w:rsid w:val="0059058E"/>
    <w:rsid w:val="005906C9"/>
    <w:rsid w:val="00597BAD"/>
    <w:rsid w:val="005A6A39"/>
    <w:rsid w:val="005B6117"/>
    <w:rsid w:val="005B740D"/>
    <w:rsid w:val="005C7944"/>
    <w:rsid w:val="005E428C"/>
    <w:rsid w:val="005F0C9A"/>
    <w:rsid w:val="006015AA"/>
    <w:rsid w:val="00603839"/>
    <w:rsid w:val="00635CB4"/>
    <w:rsid w:val="00654516"/>
    <w:rsid w:val="00654625"/>
    <w:rsid w:val="00656780"/>
    <w:rsid w:val="006B0B1B"/>
    <w:rsid w:val="006C41B5"/>
    <w:rsid w:val="006E3AA6"/>
    <w:rsid w:val="006F1772"/>
    <w:rsid w:val="007562D1"/>
    <w:rsid w:val="00777587"/>
    <w:rsid w:val="00783957"/>
    <w:rsid w:val="007A5CD3"/>
    <w:rsid w:val="007B24DA"/>
    <w:rsid w:val="007C40C2"/>
    <w:rsid w:val="007C7919"/>
    <w:rsid w:val="007D2CF3"/>
    <w:rsid w:val="008652D7"/>
    <w:rsid w:val="008714F0"/>
    <w:rsid w:val="00872D83"/>
    <w:rsid w:val="00877917"/>
    <w:rsid w:val="00882375"/>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A12980"/>
    <w:rsid w:val="00A405F9"/>
    <w:rsid w:val="00A462D2"/>
    <w:rsid w:val="00A46897"/>
    <w:rsid w:val="00A74F6F"/>
    <w:rsid w:val="00A75BB7"/>
    <w:rsid w:val="00A976B2"/>
    <w:rsid w:val="00AA05BD"/>
    <w:rsid w:val="00AB1630"/>
    <w:rsid w:val="00AC665D"/>
    <w:rsid w:val="00AD7557"/>
    <w:rsid w:val="00AE208F"/>
    <w:rsid w:val="00AF6FB6"/>
    <w:rsid w:val="00B00F83"/>
    <w:rsid w:val="00B059DF"/>
    <w:rsid w:val="00B51253"/>
    <w:rsid w:val="00B525CC"/>
    <w:rsid w:val="00B700A2"/>
    <w:rsid w:val="00B71715"/>
    <w:rsid w:val="00B75878"/>
    <w:rsid w:val="00B838B0"/>
    <w:rsid w:val="00BB6E2B"/>
    <w:rsid w:val="00BD0B06"/>
    <w:rsid w:val="00BE72C3"/>
    <w:rsid w:val="00C31F43"/>
    <w:rsid w:val="00CB5595"/>
    <w:rsid w:val="00CF2051"/>
    <w:rsid w:val="00D02448"/>
    <w:rsid w:val="00D17A51"/>
    <w:rsid w:val="00D3546E"/>
    <w:rsid w:val="00D404F2"/>
    <w:rsid w:val="00D710F2"/>
    <w:rsid w:val="00D8724F"/>
    <w:rsid w:val="00DC19C0"/>
    <w:rsid w:val="00DD7A0D"/>
    <w:rsid w:val="00E21264"/>
    <w:rsid w:val="00E22C54"/>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brerie.unicatt.it/scheda-libro/maeran-roberta/psicologia-e-turismo-9788842074694-384627.html"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2</TotalTime>
  <Pages>3</Pages>
  <Words>872</Words>
  <Characters>4973</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Magatelli Matteo</cp:lastModifiedBy>
  <cp:revision>3</cp:revision>
  <cp:lastPrinted>2014-06-09T07:12:00Z</cp:lastPrinted>
  <dcterms:created xsi:type="dcterms:W3CDTF">2023-04-26T12:03:00Z</dcterms:created>
  <dcterms:modified xsi:type="dcterms:W3CDTF">2024-04-10T12:31:00Z</dcterms:modified>
</cp:coreProperties>
</file>